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_primer_pon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a42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4-25T22:26:24Z</dcterms:created>
  <dcterms:modified xsi:type="dcterms:W3CDTF">2017-04-25T22:26:24Z</dcterms:modified>
</cp:coreProperties>
</file>